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F1C3B" w14:textId="77777777" w:rsidR="0043699F" w:rsidRDefault="000C7A86">
      <w:pPr>
        <w:pStyle w:val="Title"/>
      </w:pPr>
      <w:r>
        <w:t>R Class Descriptions (Advanced) with Learning Objectives (OCT 2023)</w:t>
      </w:r>
    </w:p>
    <w:p w14:paraId="7DBF1C3C" w14:textId="77777777" w:rsidR="0043699F" w:rsidRDefault="000C7A86">
      <w:pPr>
        <w:pStyle w:val="Author"/>
      </w:pPr>
      <w:r>
        <w:t>Doug Joubert</w:t>
      </w:r>
    </w:p>
    <w:p w14:paraId="7DBF1C3D" w14:textId="77777777" w:rsidR="0043699F" w:rsidRDefault="000C7A86">
      <w:pPr>
        <w:pStyle w:val="Date"/>
      </w:pPr>
      <w:r>
        <w:t>Invalid Dat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shd w:val="clear" w:color="auto" w:fill="E6E6E6"/>
        </w:rPr>
        <w:id w:val="-150216363"/>
        <w:docPartObj>
          <w:docPartGallery w:val="Table of Contents"/>
          <w:docPartUnique/>
        </w:docPartObj>
      </w:sdtPr>
      <w:sdtContent>
        <w:p w14:paraId="7DBF1C3E" w14:textId="77777777" w:rsidR="0043699F" w:rsidRDefault="000C7A86">
          <w:pPr>
            <w:pStyle w:val="TOCHeading"/>
          </w:pPr>
          <w:r>
            <w:t>Table of contents</w:t>
          </w:r>
        </w:p>
        <w:p w14:paraId="315D73D7" w14:textId="6364CFA3" w:rsidR="00331EE8" w:rsidRDefault="000C7A8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rPr>
              <w:color w:val="2B579A"/>
              <w:shd w:val="clear" w:color="auto" w:fill="E6E6E6"/>
            </w:rPr>
            <w:fldChar w:fldCharType="begin"/>
          </w:r>
          <w:r>
            <w:instrText>TOC \o "1-3" \h \z \u</w:instrText>
          </w:r>
          <w:r>
            <w:rPr>
              <w:color w:val="2B579A"/>
              <w:shd w:val="clear" w:color="auto" w:fill="E6E6E6"/>
            </w:rPr>
            <w:fldChar w:fldCharType="separate"/>
          </w:r>
          <w:hyperlink w:anchor="_Toc143098358" w:history="1">
            <w:r w:rsidR="00331EE8" w:rsidRPr="00FE0309">
              <w:rPr>
                <w:rStyle w:val="Hyperlink"/>
                <w:noProof/>
              </w:rPr>
              <w:t>Project Management in RStudio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58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1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6931CB75" w14:textId="0D017FF1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59" w:history="1">
            <w:r w:rsidR="00331EE8" w:rsidRPr="00FE0309">
              <w:rPr>
                <w:rStyle w:val="Hyperlink"/>
                <w:noProof/>
              </w:rPr>
              <w:t>Description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59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1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365724DE" w14:textId="6383F689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0" w:history="1">
            <w:r w:rsidR="00331EE8" w:rsidRPr="00FE0309">
              <w:rPr>
                <w:rStyle w:val="Hyperlink"/>
                <w:noProof/>
              </w:rPr>
              <w:t>Assumptions for This Class (send out to registrants via email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0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2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482E1890" w14:textId="74CBB719" w:rsidR="00331EE8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1" w:history="1">
            <w:r w:rsidR="00331EE8" w:rsidRPr="00FE0309">
              <w:rPr>
                <w:rStyle w:val="Hyperlink"/>
                <w:noProof/>
              </w:rPr>
              <w:t>Version Control and GitHub (New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1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2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2B7123D5" w14:textId="050627B0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2" w:history="1">
            <w:r w:rsidR="00331EE8" w:rsidRPr="00FE0309">
              <w:rPr>
                <w:rStyle w:val="Hyperlink"/>
                <w:noProof/>
              </w:rPr>
              <w:t>Description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2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2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2E785BDA" w14:textId="01941835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3" w:history="1">
            <w:r w:rsidR="00331EE8" w:rsidRPr="00FE0309">
              <w:rPr>
                <w:rStyle w:val="Hyperlink"/>
                <w:noProof/>
              </w:rPr>
              <w:t>Assumptions for This Class (send out to registrants via email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3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2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5A6879E2" w14:textId="07D4319D" w:rsidR="00331EE8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4" w:history="1">
            <w:r w:rsidR="00331EE8" w:rsidRPr="00FE0309">
              <w:rPr>
                <w:rStyle w:val="Hyperlink"/>
                <w:noProof/>
              </w:rPr>
              <w:t>Git in RStudio (Modified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4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3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7518BC13" w14:textId="5B73205D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5" w:history="1">
            <w:r w:rsidR="00331EE8" w:rsidRPr="00FE0309">
              <w:rPr>
                <w:rStyle w:val="Hyperlink"/>
                <w:noProof/>
              </w:rPr>
              <w:t>Description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5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3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50F41119" w14:textId="5E1DBF93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6" w:history="1">
            <w:r w:rsidR="00331EE8" w:rsidRPr="00FE0309">
              <w:rPr>
                <w:rStyle w:val="Hyperlink"/>
                <w:noProof/>
              </w:rPr>
              <w:t>Assumptions for This Class (send out to registrants via email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6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3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3E40D103" w14:textId="04A146E9" w:rsidR="00331EE8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7" w:history="1">
            <w:r w:rsidR="00331EE8" w:rsidRPr="00FE0309">
              <w:rPr>
                <w:rStyle w:val="Hyperlink"/>
                <w:noProof/>
              </w:rPr>
              <w:t>Introduction to Quarto for Scholarly Publishing (Revised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7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3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579F2D44" w14:textId="1FF423E5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8" w:history="1">
            <w:r w:rsidR="00331EE8" w:rsidRPr="00FE0309">
              <w:rPr>
                <w:rStyle w:val="Hyperlink"/>
                <w:noProof/>
              </w:rPr>
              <w:t>Description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8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3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109866FE" w14:textId="3F962E73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69" w:history="1">
            <w:r w:rsidR="00331EE8" w:rsidRPr="00FE0309">
              <w:rPr>
                <w:rStyle w:val="Hyperlink"/>
                <w:noProof/>
              </w:rPr>
              <w:t>Assumptions for This Class (send out to registrants via email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69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4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41B3D738" w14:textId="6C072382" w:rsidR="00331EE8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70" w:history="1">
            <w:r w:rsidR="00331EE8" w:rsidRPr="00FE0309">
              <w:rPr>
                <w:rStyle w:val="Hyperlink"/>
                <w:noProof/>
              </w:rPr>
              <w:t>Quarto for Scholarly Publishing: Advanced Formatting (Revised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70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4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2B545AFC" w14:textId="35EE9D99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71" w:history="1">
            <w:r w:rsidR="00331EE8" w:rsidRPr="00FE0309">
              <w:rPr>
                <w:rStyle w:val="Hyperlink"/>
                <w:noProof/>
              </w:rPr>
              <w:t>Description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71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4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5E332EA4" w14:textId="3AD5E46A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72" w:history="1">
            <w:r w:rsidR="00331EE8" w:rsidRPr="00FE0309">
              <w:rPr>
                <w:rStyle w:val="Hyperlink"/>
                <w:noProof/>
              </w:rPr>
              <w:t>Assumptions for This Class (send out to registrants via email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72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4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6C913326" w14:textId="1D1DDC74" w:rsidR="00331EE8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73" w:history="1">
            <w:r w:rsidR="00331EE8" w:rsidRPr="00FE0309">
              <w:rPr>
                <w:rStyle w:val="Hyperlink"/>
                <w:noProof/>
              </w:rPr>
              <w:t>Quarto for Scholarly Publishing: Working with Citations (Revised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73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4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19643663" w14:textId="4E9A4266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74" w:history="1">
            <w:r w:rsidR="00331EE8" w:rsidRPr="00FE0309">
              <w:rPr>
                <w:rStyle w:val="Hyperlink"/>
                <w:noProof/>
              </w:rPr>
              <w:t>Description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74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4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348737ED" w14:textId="2A028EDC" w:rsidR="00331EE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098375" w:history="1">
            <w:r w:rsidR="00331EE8" w:rsidRPr="00FE0309">
              <w:rPr>
                <w:rStyle w:val="Hyperlink"/>
                <w:noProof/>
              </w:rPr>
              <w:t>Assumptions for This Class (send out to registrants via email)</w:t>
            </w:r>
            <w:r w:rsidR="00331EE8">
              <w:rPr>
                <w:noProof/>
                <w:webHidden/>
              </w:rPr>
              <w:tab/>
            </w:r>
            <w:r w:rsidR="00331EE8">
              <w:rPr>
                <w:noProof/>
                <w:webHidden/>
              </w:rPr>
              <w:fldChar w:fldCharType="begin"/>
            </w:r>
            <w:r w:rsidR="00331EE8">
              <w:rPr>
                <w:noProof/>
                <w:webHidden/>
              </w:rPr>
              <w:instrText xml:space="preserve"> PAGEREF _Toc143098375 \h </w:instrText>
            </w:r>
            <w:r w:rsidR="00331EE8">
              <w:rPr>
                <w:noProof/>
                <w:webHidden/>
              </w:rPr>
            </w:r>
            <w:r w:rsidR="00331EE8">
              <w:rPr>
                <w:noProof/>
                <w:webHidden/>
              </w:rPr>
              <w:fldChar w:fldCharType="separate"/>
            </w:r>
            <w:r w:rsidR="00331EE8">
              <w:rPr>
                <w:noProof/>
                <w:webHidden/>
              </w:rPr>
              <w:t>5</w:t>
            </w:r>
            <w:r w:rsidR="00331EE8">
              <w:rPr>
                <w:noProof/>
                <w:webHidden/>
              </w:rPr>
              <w:fldChar w:fldCharType="end"/>
            </w:r>
          </w:hyperlink>
        </w:p>
        <w:p w14:paraId="7DBF1C3F" w14:textId="42794F45" w:rsidR="0043699F" w:rsidRDefault="000C7A86">
          <w:r>
            <w:rPr>
              <w:color w:val="2B579A"/>
              <w:shd w:val="clear" w:color="auto" w:fill="E6E6E6"/>
            </w:rPr>
            <w:fldChar w:fldCharType="end"/>
          </w:r>
        </w:p>
      </w:sdtContent>
    </w:sdt>
    <w:p w14:paraId="7DBF1C40" w14:textId="77777777" w:rsidR="0043699F" w:rsidRDefault="000C7A86">
      <w:pPr>
        <w:pStyle w:val="Heading1"/>
      </w:pPr>
      <w:bookmarkStart w:id="0" w:name="_Toc143098358"/>
      <w:bookmarkStart w:id="1" w:name="project-management-in-rstudio"/>
      <w:r>
        <w:t>Project Management in RStudio</w:t>
      </w:r>
      <w:bookmarkEnd w:id="0"/>
    </w:p>
    <w:p w14:paraId="7DBF1C41" w14:textId="77777777" w:rsidR="0043699F" w:rsidRDefault="000C7A86">
      <w:pPr>
        <w:pStyle w:val="Heading2"/>
      </w:pPr>
      <w:bookmarkStart w:id="2" w:name="_Toc143098359"/>
      <w:bookmarkStart w:id="3" w:name="description"/>
      <w:r>
        <w:t>Description</w:t>
      </w:r>
      <w:bookmarkEnd w:id="2"/>
    </w:p>
    <w:p w14:paraId="7DBF1C42" w14:textId="042E7D09" w:rsidR="0043699F" w:rsidRDefault="000C7A86">
      <w:pPr>
        <w:pStyle w:val="FirstParagraph"/>
      </w:pPr>
      <w:r>
        <w:t xml:space="preserve">This class focuses on data and project management using R and RStudio. RStudio makes it possible to work on a complete research project in a more efficient, integrated, and organized manner. This course is designed to be relevant to </w:t>
      </w:r>
      <w:r w:rsidR="5D08031C">
        <w:t>participants</w:t>
      </w:r>
      <w:r>
        <w:t xml:space="preserve"> from different disciplines.</w:t>
      </w:r>
    </w:p>
    <w:p w14:paraId="7DBF1C43" w14:textId="56BDBFA6" w:rsidR="0043699F" w:rsidRDefault="000C7A86">
      <w:pPr>
        <w:pStyle w:val="BodyText"/>
      </w:pPr>
      <w:r>
        <w:lastRenderedPageBreak/>
        <w:t xml:space="preserve">Upon completion of this class </w:t>
      </w:r>
      <w:r w:rsidR="5D08031C">
        <w:t>participants</w:t>
      </w:r>
      <w:r>
        <w:t xml:space="preserve"> should be able to define project management from a data science perspective, list the advantages of using RStudio projects, apply best practices for setting up RStudio for projects, create a new RStudio Project, and discuss best practices for organizing data in an RStudio project</w:t>
      </w:r>
      <w:r w:rsidR="0012574D">
        <w:t>.</w:t>
      </w:r>
    </w:p>
    <w:p w14:paraId="7DBF1C44" w14:textId="29E06CEA" w:rsidR="0043699F" w:rsidRDefault="000C7A86" w:rsidP="005B43E2">
      <w:pPr>
        <w:pStyle w:val="Heading2"/>
        <w:tabs>
          <w:tab w:val="left" w:pos="7780"/>
        </w:tabs>
      </w:pPr>
      <w:bookmarkStart w:id="4" w:name="_Toc143098360"/>
      <w:bookmarkStart w:id="5" w:name="Xcca928f17867e2a5d0b8431ced7a461896dc883"/>
      <w:bookmarkEnd w:id="3"/>
      <w:r>
        <w:t>Assumptions for This Class (send out to registrants via email)</w:t>
      </w:r>
      <w:bookmarkEnd w:id="4"/>
      <w:r w:rsidR="005B43E2">
        <w:tab/>
      </w:r>
    </w:p>
    <w:p w14:paraId="083468D4" w14:textId="77777777" w:rsidR="005B43E2" w:rsidRPr="00790DBE" w:rsidRDefault="005B43E2" w:rsidP="00790DBE">
      <w:r w:rsidRPr="00790DBE">
        <w:t>This class makes a few assumptions about your understanding of R and RStudio. Specifically, you have:</w:t>
      </w:r>
    </w:p>
    <w:p w14:paraId="7257C1A4" w14:textId="77777777" w:rsidR="00790DBE" w:rsidRDefault="005B43E2" w:rsidP="00790DBE">
      <w:pPr>
        <w:pStyle w:val="ListParagraph"/>
        <w:numPr>
          <w:ilvl w:val="0"/>
          <w:numId w:val="16"/>
        </w:numPr>
      </w:pPr>
      <w:r w:rsidRPr="00790DBE">
        <w:t xml:space="preserve">Installed </w:t>
      </w:r>
      <w:hyperlink r:id="rId9" w:history="1">
        <w:r w:rsidRPr="00790DBE">
          <w:rPr>
            <w:rStyle w:val="Hyperlink"/>
          </w:rPr>
          <w:t>R</w:t>
        </w:r>
      </w:hyperlink>
      <w:r w:rsidRPr="00790DBE">
        <w:t xml:space="preserve"> and </w:t>
      </w:r>
      <w:hyperlink r:id="rId10" w:anchor="Desktop" w:history="1">
        <w:r w:rsidRPr="00790DBE">
          <w:rPr>
            <w:rStyle w:val="Hyperlink"/>
          </w:rPr>
          <w:t>RStudio</w:t>
        </w:r>
      </w:hyperlink>
    </w:p>
    <w:p w14:paraId="369B88B0" w14:textId="216F012E" w:rsidR="004E20E4" w:rsidRDefault="005B43E2" w:rsidP="00D83EF6">
      <w:pPr>
        <w:pStyle w:val="ListParagraph"/>
        <w:numPr>
          <w:ilvl w:val="0"/>
          <w:numId w:val="16"/>
        </w:numPr>
      </w:pPr>
      <w:r w:rsidRPr="00790DBE">
        <w:t>Experience with R and RStudio. If not, here are some resources for getting started:</w:t>
      </w:r>
    </w:p>
    <w:p w14:paraId="16EF2F0A" w14:textId="4EB9D6D9" w:rsidR="005B43E2" w:rsidRDefault="00000000" w:rsidP="003D4337">
      <w:pPr>
        <w:pStyle w:val="ListParagraph"/>
        <w:numPr>
          <w:ilvl w:val="1"/>
          <w:numId w:val="16"/>
        </w:numPr>
      </w:pPr>
      <w:hyperlink r:id="rId11" w:history="1">
        <w:r w:rsidR="00B55970" w:rsidRPr="000F0572">
          <w:rPr>
            <w:rStyle w:val="Hyperlink"/>
          </w:rPr>
          <w:t>Introduction to R and RStudio</w:t>
        </w:r>
      </w:hyperlink>
    </w:p>
    <w:p w14:paraId="6090F3F7" w14:textId="77777777" w:rsidR="00D044FF" w:rsidRDefault="00000000" w:rsidP="00C8416E">
      <w:pPr>
        <w:pStyle w:val="ListParagraph"/>
        <w:numPr>
          <w:ilvl w:val="1"/>
          <w:numId w:val="16"/>
        </w:numPr>
      </w:pPr>
      <w:hyperlink r:id="rId12" w:history="1">
        <w:r w:rsidR="0019095A" w:rsidRPr="00BD6D60">
          <w:rPr>
            <w:rStyle w:val="Hyperlink"/>
          </w:rPr>
          <w:t>A Few Notes to Get Started with R</w:t>
        </w:r>
      </w:hyperlink>
    </w:p>
    <w:p w14:paraId="170FDBB2" w14:textId="77777777" w:rsidR="0003391B" w:rsidRDefault="00000000" w:rsidP="00790DBE">
      <w:pPr>
        <w:pStyle w:val="ListParagraph"/>
        <w:numPr>
          <w:ilvl w:val="1"/>
          <w:numId w:val="16"/>
        </w:numPr>
      </w:pPr>
      <w:hyperlink r:id="rId13" w:history="1">
        <w:r w:rsidR="00BA4526" w:rsidRPr="00C8416E">
          <w:rPr>
            <w:rStyle w:val="Hyperlink"/>
          </w:rPr>
          <w:t>Getting started with R and RStudio</w:t>
        </w:r>
      </w:hyperlink>
    </w:p>
    <w:p w14:paraId="3C5C2EDA" w14:textId="56585DB5" w:rsidR="005B43E2" w:rsidRPr="00790DBE" w:rsidRDefault="005B43E2" w:rsidP="0003391B">
      <w:pPr>
        <w:pStyle w:val="ListParagraph"/>
        <w:numPr>
          <w:ilvl w:val="0"/>
          <w:numId w:val="16"/>
        </w:numPr>
      </w:pPr>
      <w:r w:rsidRPr="00790DBE">
        <w:t>Experience creating scripts and/or markdown files.</w:t>
      </w:r>
    </w:p>
    <w:p w14:paraId="7DBF1C4C" w14:textId="77777777" w:rsidR="0043699F" w:rsidRDefault="000C7A86">
      <w:pPr>
        <w:pStyle w:val="Heading1"/>
      </w:pPr>
      <w:bookmarkStart w:id="6" w:name="_Toc143098361"/>
      <w:bookmarkStart w:id="7" w:name="version-control-and-github-new"/>
      <w:bookmarkEnd w:id="1"/>
      <w:bookmarkEnd w:id="5"/>
      <w:r w:rsidRPr="00094FF6">
        <w:t>Version Control and GitHub</w:t>
      </w:r>
      <w:r>
        <w:t xml:space="preserve"> (New)</w:t>
      </w:r>
      <w:bookmarkEnd w:id="6"/>
    </w:p>
    <w:p w14:paraId="7DBF1C4D" w14:textId="77777777" w:rsidR="0043699F" w:rsidRDefault="000C7A86">
      <w:pPr>
        <w:pStyle w:val="Heading2"/>
      </w:pPr>
      <w:bookmarkStart w:id="8" w:name="_Toc143098362"/>
      <w:bookmarkStart w:id="9" w:name="description-1"/>
      <w:r>
        <w:t>Description</w:t>
      </w:r>
      <w:bookmarkEnd w:id="8"/>
    </w:p>
    <w:p w14:paraId="7DBF1C4E" w14:textId="46285ACF" w:rsidR="0043699F" w:rsidRDefault="000C7A86">
      <w:pPr>
        <w:pStyle w:val="FirstParagraph"/>
      </w:pPr>
      <w:r>
        <w:t xml:space="preserve">This class introduces version control and how to use </w:t>
      </w:r>
      <w:hyperlink r:id="rId14">
        <w:r w:rsidRPr="13EC3D27">
          <w:rPr>
            <w:rStyle w:val="Hyperlink"/>
          </w:rPr>
          <w:t>GitHub</w:t>
        </w:r>
      </w:hyperlink>
      <w:r>
        <w:t xml:space="preserve"> for project versioning. </w:t>
      </w:r>
      <w:r w:rsidR="5D08031C">
        <w:t>Participants</w:t>
      </w:r>
      <w:r>
        <w:t xml:space="preserve"> will have a better understanding of version control, GitHub, and their advantages for managing projects.</w:t>
      </w:r>
    </w:p>
    <w:p w14:paraId="7DBF1C4F" w14:textId="711C900B" w:rsidR="0043699F" w:rsidRPr="00094FF6" w:rsidRDefault="000C7A86">
      <w:pPr>
        <w:pStyle w:val="BodyText"/>
      </w:pPr>
      <w:r>
        <w:t xml:space="preserve">Upon completion of this class </w:t>
      </w:r>
      <w:r w:rsidR="5D08031C">
        <w:t>participants</w:t>
      </w:r>
      <w:r>
        <w:t xml:space="preserve"> should be able to recognize why version control is useful, discuss the difference between Git and GitHub, list the options for authenticating to GitHub, and list the options for creating a personal access token (PAT).</w:t>
      </w:r>
    </w:p>
    <w:p w14:paraId="7DBF1C50" w14:textId="77777777" w:rsidR="0043699F" w:rsidRDefault="000C7A86">
      <w:pPr>
        <w:pStyle w:val="Heading2"/>
      </w:pPr>
      <w:bookmarkStart w:id="10" w:name="_Toc143098363"/>
      <w:bookmarkStart w:id="11" w:name="X6c9ed72307b676f445cfbf02979230e1155a1b4"/>
      <w:bookmarkEnd w:id="9"/>
      <w:r>
        <w:t>Assumptions for This Class (send out to registrants via email)</w:t>
      </w:r>
      <w:bookmarkEnd w:id="10"/>
    </w:p>
    <w:p w14:paraId="2A72992C" w14:textId="77777777" w:rsidR="002F4E39" w:rsidRPr="00790DBE" w:rsidRDefault="002F4E39" w:rsidP="002F4E39">
      <w:r w:rsidRPr="00790DBE">
        <w:t>This class makes a few assumptions about your understanding of R and RStudio. Specifically, you have:</w:t>
      </w:r>
    </w:p>
    <w:p w14:paraId="096AFE96" w14:textId="77777777" w:rsidR="002F4E39" w:rsidRDefault="002F4E39" w:rsidP="002F4E39">
      <w:pPr>
        <w:pStyle w:val="ListParagraph"/>
        <w:numPr>
          <w:ilvl w:val="0"/>
          <w:numId w:val="17"/>
        </w:numPr>
      </w:pPr>
      <w:r w:rsidRPr="00790DBE">
        <w:t xml:space="preserve">Installed </w:t>
      </w:r>
      <w:hyperlink r:id="rId15" w:history="1">
        <w:r w:rsidRPr="00790DBE">
          <w:rPr>
            <w:rStyle w:val="Hyperlink"/>
          </w:rPr>
          <w:t>R</w:t>
        </w:r>
      </w:hyperlink>
      <w:r w:rsidRPr="00790DBE">
        <w:t xml:space="preserve"> and </w:t>
      </w:r>
      <w:hyperlink r:id="rId16" w:anchor="Desktop" w:history="1">
        <w:r w:rsidRPr="00790DBE">
          <w:rPr>
            <w:rStyle w:val="Hyperlink"/>
          </w:rPr>
          <w:t>RStudio</w:t>
        </w:r>
      </w:hyperlink>
    </w:p>
    <w:p w14:paraId="68B56C8C" w14:textId="77777777" w:rsidR="002F4E39" w:rsidRDefault="002F4E39" w:rsidP="002F4E39">
      <w:pPr>
        <w:pStyle w:val="ListParagraph"/>
        <w:numPr>
          <w:ilvl w:val="0"/>
          <w:numId w:val="17"/>
        </w:numPr>
      </w:pPr>
      <w:r w:rsidRPr="00790DBE">
        <w:t>Experience with R and RStudio. If not, here are some resources for getting started:</w:t>
      </w:r>
    </w:p>
    <w:p w14:paraId="1DCDD721" w14:textId="77777777" w:rsidR="009778CA" w:rsidRDefault="00000000" w:rsidP="009778CA">
      <w:pPr>
        <w:pStyle w:val="ListParagraph"/>
        <w:numPr>
          <w:ilvl w:val="1"/>
          <w:numId w:val="17"/>
        </w:numPr>
      </w:pPr>
      <w:hyperlink r:id="rId17" w:history="1">
        <w:r w:rsidR="009778CA" w:rsidRPr="000F0572">
          <w:rPr>
            <w:rStyle w:val="Hyperlink"/>
          </w:rPr>
          <w:t>Introduction to R and RStudio</w:t>
        </w:r>
      </w:hyperlink>
    </w:p>
    <w:p w14:paraId="7CC2BCF0" w14:textId="77777777" w:rsidR="009778CA" w:rsidRDefault="00000000" w:rsidP="009778CA">
      <w:pPr>
        <w:pStyle w:val="ListParagraph"/>
        <w:numPr>
          <w:ilvl w:val="1"/>
          <w:numId w:val="17"/>
        </w:numPr>
      </w:pPr>
      <w:hyperlink r:id="rId18" w:history="1">
        <w:r w:rsidR="009778CA" w:rsidRPr="00BD6D60">
          <w:rPr>
            <w:rStyle w:val="Hyperlink"/>
          </w:rPr>
          <w:t>A Few Notes to Get Started with R</w:t>
        </w:r>
      </w:hyperlink>
    </w:p>
    <w:p w14:paraId="55D74CFB" w14:textId="77777777" w:rsidR="009778CA" w:rsidRDefault="00000000" w:rsidP="009778CA">
      <w:pPr>
        <w:pStyle w:val="ListParagraph"/>
        <w:numPr>
          <w:ilvl w:val="1"/>
          <w:numId w:val="17"/>
        </w:numPr>
      </w:pPr>
      <w:hyperlink r:id="rId19" w:history="1">
        <w:r w:rsidR="009778CA" w:rsidRPr="00C8416E">
          <w:rPr>
            <w:rStyle w:val="Hyperlink"/>
          </w:rPr>
          <w:t>Getting started with R and RStudio</w:t>
        </w:r>
      </w:hyperlink>
    </w:p>
    <w:p w14:paraId="558C7F0A" w14:textId="3A320EA0" w:rsidR="002F4E39" w:rsidRDefault="002F4E39" w:rsidP="002F4E39">
      <w:pPr>
        <w:pStyle w:val="ListParagraph"/>
        <w:numPr>
          <w:ilvl w:val="0"/>
          <w:numId w:val="17"/>
        </w:numPr>
      </w:pPr>
      <w:r w:rsidRPr="00790DBE">
        <w:t>Experience creating scripts and/or markdown files</w:t>
      </w:r>
    </w:p>
    <w:p w14:paraId="7DBF1C58" w14:textId="4DD73EAE" w:rsidR="0043699F" w:rsidRDefault="000C7A86" w:rsidP="002F4E39">
      <w:pPr>
        <w:pStyle w:val="ListParagraph"/>
        <w:numPr>
          <w:ilvl w:val="0"/>
          <w:numId w:val="17"/>
        </w:numPr>
      </w:pPr>
      <w:r>
        <w:t>You have already created a GitHub account</w:t>
      </w:r>
    </w:p>
    <w:p w14:paraId="7DBF1C59" w14:textId="77777777" w:rsidR="0043699F" w:rsidRDefault="000C7A86">
      <w:pPr>
        <w:pStyle w:val="Heading1"/>
      </w:pPr>
      <w:bookmarkStart w:id="12" w:name="_Toc143098364"/>
      <w:bookmarkStart w:id="13" w:name="git-in-rstudio-modified"/>
      <w:bookmarkEnd w:id="7"/>
      <w:bookmarkEnd w:id="11"/>
      <w:r>
        <w:lastRenderedPageBreak/>
        <w:t>Git in RStudio (Modified)</w:t>
      </w:r>
      <w:bookmarkEnd w:id="12"/>
    </w:p>
    <w:p w14:paraId="7DBF1C5A" w14:textId="77777777" w:rsidR="0043699F" w:rsidRDefault="000C7A86">
      <w:pPr>
        <w:pStyle w:val="Heading2"/>
      </w:pPr>
      <w:bookmarkStart w:id="14" w:name="_Toc143098365"/>
      <w:bookmarkStart w:id="15" w:name="description-2"/>
      <w:r>
        <w:t>Description</w:t>
      </w:r>
      <w:bookmarkEnd w:id="14"/>
    </w:p>
    <w:p w14:paraId="7DBF1C5B" w14:textId="53B1034B" w:rsidR="0043699F" w:rsidRDefault="000C7A86">
      <w:pPr>
        <w:pStyle w:val="FirstParagraph"/>
      </w:pPr>
      <w:r>
        <w:t xml:space="preserve">This class focuses on using Git and </w:t>
      </w:r>
      <w:hyperlink r:id="rId20">
        <w:r w:rsidRPr="13EC3D27">
          <w:rPr>
            <w:rStyle w:val="Hyperlink"/>
          </w:rPr>
          <w:t>GitHub</w:t>
        </w:r>
      </w:hyperlink>
      <w:r>
        <w:t>, with RStudio. Using integrated RStudio tools</w:t>
      </w:r>
      <w:r w:rsidR="6AE2959B">
        <w:t>,</w:t>
      </w:r>
      <w:r>
        <w:t xml:space="preserve"> </w:t>
      </w:r>
      <w:r w:rsidR="6401E50C">
        <w:t>participants</w:t>
      </w:r>
      <w:r>
        <w:t xml:space="preserve"> will have a chance to experiment with this integration and understand its advantages for collaboration </w:t>
      </w:r>
      <w:r w:rsidR="6B0B161F">
        <w:t xml:space="preserve">and </w:t>
      </w:r>
      <w:r>
        <w:t>managing projects.</w:t>
      </w:r>
      <w:r w:rsidR="00044553">
        <w:t xml:space="preserve"> You must have taken </w:t>
      </w:r>
      <w:r w:rsidR="00044553" w:rsidRPr="00044553">
        <w:t>Version Control and GitHub</w:t>
      </w:r>
      <w:r w:rsidR="00044553">
        <w:t xml:space="preserve"> class to be </w:t>
      </w:r>
      <w:r w:rsidR="00AB68FE">
        <w:t>successful in this class.</w:t>
      </w:r>
    </w:p>
    <w:p w14:paraId="7DBF1C5C" w14:textId="62369A1C" w:rsidR="0043699F" w:rsidRDefault="000C7A86">
      <w:pPr>
        <w:pStyle w:val="BodyText"/>
      </w:pPr>
      <w:r>
        <w:t xml:space="preserve">Upon completion of this class </w:t>
      </w:r>
      <w:r w:rsidR="5D08031C">
        <w:t>participants</w:t>
      </w:r>
      <w:r>
        <w:t xml:space="preserve"> should be able to discuss the difference between Git and GitHub, list the options for authenticating to GitHub, create a new R project using a GitHub repository, and distinguish between pulling and pushing data from a repository.</w:t>
      </w:r>
    </w:p>
    <w:p w14:paraId="7DBF1C5D" w14:textId="77777777" w:rsidR="0043699F" w:rsidRDefault="000C7A86">
      <w:pPr>
        <w:pStyle w:val="Heading2"/>
      </w:pPr>
      <w:bookmarkStart w:id="16" w:name="_Toc143098366"/>
      <w:bookmarkStart w:id="17" w:name="Xdc43fef2d1549b7effe2a36937bbc029b904138"/>
      <w:bookmarkEnd w:id="15"/>
      <w:r>
        <w:t>Assumptions for This Class (send out to registrants via email)</w:t>
      </w:r>
      <w:bookmarkEnd w:id="16"/>
    </w:p>
    <w:p w14:paraId="7BAB70F9" w14:textId="77777777" w:rsidR="00150E7C" w:rsidRPr="00790DBE" w:rsidRDefault="00150E7C" w:rsidP="00357F4A">
      <w:r w:rsidRPr="00790DBE">
        <w:t>This class makes a few assumptions about your understanding of R and RStudio. Specifically, you have:</w:t>
      </w:r>
    </w:p>
    <w:p w14:paraId="7DBF1C5F" w14:textId="29D6AC57" w:rsidR="0043699F" w:rsidRDefault="00150E7C">
      <w:pPr>
        <w:pStyle w:val="Compact"/>
        <w:numPr>
          <w:ilvl w:val="0"/>
          <w:numId w:val="7"/>
        </w:numPr>
      </w:pPr>
      <w:r>
        <w:t>I</w:t>
      </w:r>
      <w:r w:rsidR="000C7A86">
        <w:t xml:space="preserve">nstalled </w:t>
      </w:r>
      <w:hyperlink r:id="rId21">
        <w:r w:rsidR="000C7A86">
          <w:rPr>
            <w:rStyle w:val="Hyperlink"/>
          </w:rPr>
          <w:t>R</w:t>
        </w:r>
      </w:hyperlink>
      <w:r w:rsidR="000C7A86">
        <w:t xml:space="preserve"> and </w:t>
      </w:r>
      <w:hyperlink r:id="rId22" w:anchor="Desktop">
        <w:r w:rsidR="000C7A86">
          <w:rPr>
            <w:rStyle w:val="Hyperlink"/>
          </w:rPr>
          <w:t>RStudio</w:t>
        </w:r>
      </w:hyperlink>
    </w:p>
    <w:p w14:paraId="7DBF1C61" w14:textId="63BBDE9E" w:rsidR="0043699F" w:rsidRDefault="008D272F" w:rsidP="008D272F">
      <w:pPr>
        <w:pStyle w:val="Compact"/>
        <w:numPr>
          <w:ilvl w:val="0"/>
          <w:numId w:val="7"/>
        </w:numPr>
      </w:pPr>
      <w:r>
        <w:t>E</w:t>
      </w:r>
      <w:r w:rsidR="000C7A86">
        <w:t>xperience with R and RStudio. If not, here are some resources for getting started:</w:t>
      </w:r>
    </w:p>
    <w:p w14:paraId="7F1FFFA3" w14:textId="2E72BF75" w:rsidR="00DB5016" w:rsidRDefault="00000000" w:rsidP="00A532BF">
      <w:pPr>
        <w:pStyle w:val="ListParagraph"/>
        <w:numPr>
          <w:ilvl w:val="1"/>
          <w:numId w:val="22"/>
        </w:numPr>
      </w:pPr>
      <w:hyperlink r:id="rId23" w:history="1">
        <w:r w:rsidR="00DB5016" w:rsidRPr="000F0572">
          <w:rPr>
            <w:rStyle w:val="Hyperlink"/>
          </w:rPr>
          <w:t>Introduction to R and RStudio</w:t>
        </w:r>
      </w:hyperlink>
    </w:p>
    <w:p w14:paraId="099F0987" w14:textId="77777777" w:rsidR="00DB5016" w:rsidRDefault="00000000" w:rsidP="00A532BF">
      <w:pPr>
        <w:pStyle w:val="ListParagraph"/>
        <w:numPr>
          <w:ilvl w:val="1"/>
          <w:numId w:val="22"/>
        </w:numPr>
      </w:pPr>
      <w:hyperlink r:id="rId24" w:history="1">
        <w:r w:rsidR="00DB5016" w:rsidRPr="00BD6D60">
          <w:rPr>
            <w:rStyle w:val="Hyperlink"/>
          </w:rPr>
          <w:t>A Few Notes to Get Started with R</w:t>
        </w:r>
      </w:hyperlink>
    </w:p>
    <w:p w14:paraId="353D3684" w14:textId="77777777" w:rsidR="00DB5016" w:rsidRDefault="00000000" w:rsidP="00A532BF">
      <w:pPr>
        <w:pStyle w:val="ListParagraph"/>
        <w:numPr>
          <w:ilvl w:val="1"/>
          <w:numId w:val="22"/>
        </w:numPr>
      </w:pPr>
      <w:hyperlink r:id="rId25" w:history="1">
        <w:r w:rsidR="00DB5016" w:rsidRPr="00C8416E">
          <w:rPr>
            <w:rStyle w:val="Hyperlink"/>
          </w:rPr>
          <w:t>Getting started with R and RStudio</w:t>
        </w:r>
      </w:hyperlink>
    </w:p>
    <w:p w14:paraId="7DBF1C65" w14:textId="65B44DBB" w:rsidR="0043699F" w:rsidRDefault="008D272F">
      <w:pPr>
        <w:pStyle w:val="Compact"/>
        <w:numPr>
          <w:ilvl w:val="0"/>
          <w:numId w:val="7"/>
        </w:numPr>
      </w:pPr>
      <w:r>
        <w:t>T</w:t>
      </w:r>
      <w:r w:rsidR="000C7A86">
        <w:t>aken the Version Control and GitHub class</w:t>
      </w:r>
    </w:p>
    <w:p w14:paraId="7DBF1C66" w14:textId="4655C184" w:rsidR="0043699F" w:rsidRDefault="008D272F">
      <w:pPr>
        <w:pStyle w:val="Compact"/>
        <w:numPr>
          <w:ilvl w:val="0"/>
          <w:numId w:val="7"/>
        </w:numPr>
      </w:pPr>
      <w:r>
        <w:t>C</w:t>
      </w:r>
      <w:r w:rsidR="000C7A86">
        <w:t>reated a GitHub account</w:t>
      </w:r>
    </w:p>
    <w:p w14:paraId="7DBF1C67" w14:textId="36459AFA" w:rsidR="0043699F" w:rsidRDefault="008D272F">
      <w:pPr>
        <w:pStyle w:val="Compact"/>
        <w:numPr>
          <w:ilvl w:val="0"/>
          <w:numId w:val="7"/>
        </w:numPr>
      </w:pPr>
      <w:r>
        <w:t>D</w:t>
      </w:r>
      <w:r w:rsidR="000C7A86">
        <w:t>ownloaded, installed, and verified Git on your computer</w:t>
      </w:r>
    </w:p>
    <w:p w14:paraId="7DBF1C68" w14:textId="77777777" w:rsidR="0043699F" w:rsidRDefault="000C7A86">
      <w:pPr>
        <w:pStyle w:val="Heading1"/>
      </w:pPr>
      <w:bookmarkStart w:id="18" w:name="_Toc143098367"/>
      <w:bookmarkStart w:id="19" w:name="X1d512d08cd820d591ea26253a076048e7733a65"/>
      <w:bookmarkEnd w:id="13"/>
      <w:bookmarkEnd w:id="17"/>
      <w:r>
        <w:t>Introduction to Quarto for Scholarly Publishing (Revised)</w:t>
      </w:r>
      <w:bookmarkEnd w:id="18"/>
    </w:p>
    <w:p w14:paraId="7DBF1C69" w14:textId="77777777" w:rsidR="0043699F" w:rsidRDefault="000C7A86">
      <w:pPr>
        <w:pStyle w:val="Heading2"/>
      </w:pPr>
      <w:bookmarkStart w:id="20" w:name="_Toc143098368"/>
      <w:bookmarkStart w:id="21" w:name="description-3"/>
      <w:r>
        <w:t>Description</w:t>
      </w:r>
      <w:bookmarkEnd w:id="20"/>
    </w:p>
    <w:p w14:paraId="7DBF1C6A" w14:textId="207D5BC4" w:rsidR="0043699F" w:rsidRDefault="000C7A86">
      <w:pPr>
        <w:pStyle w:val="FirstParagraph"/>
      </w:pPr>
      <w:r>
        <w:t xml:space="preserve">This class is designed for those who want to extend the basics of R Markdown and apply those skills in </w:t>
      </w:r>
      <w:hyperlink r:id="rId26">
        <w:r>
          <w:rPr>
            <w:rStyle w:val="Hyperlink"/>
          </w:rPr>
          <w:t>Quarto</w:t>
        </w:r>
      </w:hyperlink>
      <w:r>
        <w:t>. Quarto is an open-source scientific and technical publishing system that offers multilingual programming language support to create dynamic and static documents, books, presentations, blogs, and other online resources.</w:t>
      </w:r>
    </w:p>
    <w:p w14:paraId="7DBF1C6B" w14:textId="5A4437F8" w:rsidR="0043699F" w:rsidRDefault="000C7A86">
      <w:pPr>
        <w:pStyle w:val="BodyText"/>
      </w:pPr>
      <w:r>
        <w:t xml:space="preserve">In this class you will learn about the similarities and differences between R-markdown and Quarto. You will also learn how to use Quarto to render documents in multiple formats, with a focus on scholarly publishing. Upon completion of this class </w:t>
      </w:r>
      <w:r w:rsidR="5D08031C">
        <w:t>participants</w:t>
      </w:r>
      <w:r>
        <w:t xml:space="preserve"> will be able to distinguish between R-markdown and Quarto, identify publishing workflows using markdown, demonstrate the differences between the visual and source editors, create basic markdown elements, learn how to </w:t>
      </w:r>
      <w:proofErr w:type="gramStart"/>
      <w:r>
        <w:t>create</w:t>
      </w:r>
      <w:proofErr w:type="gramEnd"/>
      <w:r>
        <w:t xml:space="preserve"> and run code-blocks, and render a markdown document</w:t>
      </w:r>
      <w:r w:rsidR="009D631A">
        <w:t xml:space="preserve"> in multiple formats</w:t>
      </w:r>
      <w:r>
        <w:t>.</w:t>
      </w:r>
    </w:p>
    <w:p w14:paraId="7DBF1C6C" w14:textId="77777777" w:rsidR="0043699F" w:rsidRDefault="000C7A86">
      <w:pPr>
        <w:pStyle w:val="Heading2"/>
      </w:pPr>
      <w:bookmarkStart w:id="22" w:name="_Toc143098369"/>
      <w:bookmarkStart w:id="23" w:name="Xab1dc048d252744ec2c1ee48020abb023acfca2"/>
      <w:bookmarkEnd w:id="21"/>
      <w:r>
        <w:lastRenderedPageBreak/>
        <w:t>Assumptions for This Class (send out to registrants via email)</w:t>
      </w:r>
      <w:bookmarkEnd w:id="22"/>
    </w:p>
    <w:p w14:paraId="5E190620" w14:textId="62177234" w:rsidR="00D83E86" w:rsidRPr="00790DBE" w:rsidRDefault="00D83E86" w:rsidP="00D83E86">
      <w:bookmarkStart w:id="24" w:name="_Toc143098370"/>
      <w:bookmarkStart w:id="25" w:name="X18d0c1a54731481326841eba09a686b68ddf523"/>
      <w:bookmarkEnd w:id="19"/>
      <w:bookmarkEnd w:id="23"/>
      <w:r w:rsidRPr="00790DBE">
        <w:t>This class makes a few assumptions about your understanding of R and RStudio.</w:t>
      </w:r>
      <w:r>
        <w:t xml:space="preserve"> </w:t>
      </w:r>
      <w:r w:rsidRPr="00790DBE">
        <w:t>Specifically, you have:</w:t>
      </w:r>
    </w:p>
    <w:p w14:paraId="010CDABC" w14:textId="77777777" w:rsidR="00D83E86" w:rsidRDefault="00D83E86" w:rsidP="00D83E86">
      <w:pPr>
        <w:pStyle w:val="ListParagraph"/>
        <w:numPr>
          <w:ilvl w:val="0"/>
          <w:numId w:val="23"/>
        </w:numPr>
      </w:pPr>
      <w:r w:rsidRPr="00790DBE">
        <w:t xml:space="preserve">Installed </w:t>
      </w:r>
      <w:hyperlink r:id="rId27" w:history="1">
        <w:r w:rsidRPr="00790DBE">
          <w:rPr>
            <w:rStyle w:val="Hyperlink"/>
          </w:rPr>
          <w:t>R</w:t>
        </w:r>
      </w:hyperlink>
      <w:r w:rsidRPr="00790DBE">
        <w:t xml:space="preserve"> and </w:t>
      </w:r>
      <w:hyperlink r:id="rId28" w:anchor="Desktop" w:history="1">
        <w:r w:rsidRPr="00790DBE">
          <w:rPr>
            <w:rStyle w:val="Hyperlink"/>
          </w:rPr>
          <w:t>RStudio</w:t>
        </w:r>
      </w:hyperlink>
    </w:p>
    <w:p w14:paraId="6530215B" w14:textId="77777777" w:rsidR="00D83E86" w:rsidRDefault="00D83E86" w:rsidP="00D83E86">
      <w:pPr>
        <w:pStyle w:val="ListParagraph"/>
        <w:numPr>
          <w:ilvl w:val="0"/>
          <w:numId w:val="23"/>
        </w:numPr>
      </w:pPr>
      <w:r w:rsidRPr="00790DBE">
        <w:t>Experience with R and RStudio. If not, here are some resources for getting started:</w:t>
      </w:r>
    </w:p>
    <w:p w14:paraId="027C8FB5" w14:textId="77777777" w:rsidR="00D83E86" w:rsidRDefault="00000000" w:rsidP="00D83E86">
      <w:pPr>
        <w:pStyle w:val="ListParagraph"/>
        <w:numPr>
          <w:ilvl w:val="1"/>
          <w:numId w:val="23"/>
        </w:numPr>
      </w:pPr>
      <w:hyperlink r:id="rId29" w:history="1">
        <w:r w:rsidR="00D83E86" w:rsidRPr="000F0572">
          <w:rPr>
            <w:rStyle w:val="Hyperlink"/>
          </w:rPr>
          <w:t>Introduction to R and RStudio</w:t>
        </w:r>
      </w:hyperlink>
    </w:p>
    <w:p w14:paraId="7FA1C40E" w14:textId="77777777" w:rsidR="00D83E86" w:rsidRDefault="00000000" w:rsidP="00D83E86">
      <w:pPr>
        <w:pStyle w:val="ListParagraph"/>
        <w:numPr>
          <w:ilvl w:val="1"/>
          <w:numId w:val="23"/>
        </w:numPr>
      </w:pPr>
      <w:hyperlink r:id="rId30" w:history="1">
        <w:r w:rsidR="00D83E86" w:rsidRPr="00BD6D60">
          <w:rPr>
            <w:rStyle w:val="Hyperlink"/>
          </w:rPr>
          <w:t>A Few Notes to Get Started with R</w:t>
        </w:r>
      </w:hyperlink>
    </w:p>
    <w:p w14:paraId="7BEB3ADB" w14:textId="77777777" w:rsidR="00D83E86" w:rsidRDefault="00000000" w:rsidP="00D83E86">
      <w:pPr>
        <w:pStyle w:val="ListParagraph"/>
        <w:numPr>
          <w:ilvl w:val="1"/>
          <w:numId w:val="23"/>
        </w:numPr>
      </w:pPr>
      <w:hyperlink r:id="rId31" w:history="1">
        <w:r w:rsidR="00D83E86" w:rsidRPr="00C8416E">
          <w:rPr>
            <w:rStyle w:val="Hyperlink"/>
          </w:rPr>
          <w:t>Getting started with R and RStudio</w:t>
        </w:r>
      </w:hyperlink>
    </w:p>
    <w:p w14:paraId="0A3DD860" w14:textId="77777777" w:rsidR="00D83E86" w:rsidRPr="00790DBE" w:rsidRDefault="00D83E86" w:rsidP="00D83E86">
      <w:pPr>
        <w:pStyle w:val="ListParagraph"/>
        <w:numPr>
          <w:ilvl w:val="0"/>
          <w:numId w:val="23"/>
        </w:numPr>
      </w:pPr>
      <w:r w:rsidRPr="00790DBE">
        <w:t>Experience creating scripts and/or markdown files.</w:t>
      </w:r>
    </w:p>
    <w:p w14:paraId="7DBF1C74" w14:textId="77777777" w:rsidR="0043699F" w:rsidRDefault="000C7A86">
      <w:pPr>
        <w:pStyle w:val="Heading1"/>
      </w:pPr>
      <w:r>
        <w:t>Quarto for Scholarly Publishing: Advanced Formatting (Revised)</w:t>
      </w:r>
      <w:bookmarkEnd w:id="24"/>
    </w:p>
    <w:p w14:paraId="7DBF1C75" w14:textId="77777777" w:rsidR="0043699F" w:rsidRDefault="000C7A86">
      <w:pPr>
        <w:pStyle w:val="Heading2"/>
      </w:pPr>
      <w:bookmarkStart w:id="26" w:name="_Toc143098371"/>
      <w:bookmarkStart w:id="27" w:name="description-4"/>
      <w:r>
        <w:t>Description</w:t>
      </w:r>
      <w:bookmarkEnd w:id="26"/>
    </w:p>
    <w:p w14:paraId="7DBF1C76" w14:textId="06802919" w:rsidR="0043699F" w:rsidRDefault="000C7A86" w:rsidP="003F3FDD">
      <w:pPr>
        <w:pStyle w:val="BodyText"/>
      </w:pPr>
      <w:r>
        <w:t xml:space="preserve">This class is designed for those who want to extend the basics covered in the Introduction to Quarto for Scholarly Publishing class. </w:t>
      </w:r>
      <w:r w:rsidR="003F3FDD">
        <w:t xml:space="preserve">Upon completion of this class participants should be able to create tables, customize code-blocks, create LaTeX equations, and insert images into a markdown document. </w:t>
      </w:r>
      <w:r w:rsidRPr="003F3FDD">
        <w:rPr>
          <w:b/>
          <w:bCs/>
        </w:rPr>
        <w:t>You must have taken Introduction to Quarto for Scholarly Publishing to be successful in this class</w:t>
      </w:r>
      <w:r>
        <w:t>.</w:t>
      </w:r>
    </w:p>
    <w:p w14:paraId="7DBF1C78" w14:textId="77777777" w:rsidR="0043699F" w:rsidRDefault="000C7A86">
      <w:pPr>
        <w:pStyle w:val="Heading2"/>
      </w:pPr>
      <w:bookmarkStart w:id="28" w:name="_Toc143098372"/>
      <w:bookmarkStart w:id="29" w:name="X2ad2dec8703f51ebf37cc15f27a92b05857207b"/>
      <w:bookmarkEnd w:id="27"/>
      <w:r>
        <w:t>Assumptions for This Class (send out to registrants via email)</w:t>
      </w:r>
      <w:bookmarkEnd w:id="28"/>
    </w:p>
    <w:p w14:paraId="31A6D896" w14:textId="77777777" w:rsidR="003B6363" w:rsidRDefault="003B6363" w:rsidP="003B6363">
      <w:pPr>
        <w:pStyle w:val="NormalWeb"/>
      </w:pPr>
      <w:r>
        <w:t>This class makes a few assumptions about your understanding of R and RStudio. Specifically, you have:</w:t>
      </w:r>
    </w:p>
    <w:p w14:paraId="68CFBED8" w14:textId="77777777" w:rsidR="003B6363" w:rsidRDefault="003B6363" w:rsidP="003B6363">
      <w:pPr>
        <w:pStyle w:val="NormalWeb"/>
        <w:numPr>
          <w:ilvl w:val="0"/>
          <w:numId w:val="18"/>
        </w:numPr>
      </w:pPr>
      <w:r>
        <w:t xml:space="preserve">Installed </w:t>
      </w:r>
      <w:hyperlink r:id="rId32" w:history="1">
        <w:r>
          <w:rPr>
            <w:rStyle w:val="Hyperlink"/>
          </w:rPr>
          <w:t>R</w:t>
        </w:r>
      </w:hyperlink>
      <w:r>
        <w:t xml:space="preserve"> and </w:t>
      </w:r>
      <w:hyperlink r:id="rId33" w:anchor="Desktop" w:history="1">
        <w:r>
          <w:rPr>
            <w:rStyle w:val="Hyperlink"/>
          </w:rPr>
          <w:t>RStudio</w:t>
        </w:r>
      </w:hyperlink>
    </w:p>
    <w:p w14:paraId="04D941D5" w14:textId="77777777" w:rsidR="003B6363" w:rsidRDefault="003B6363" w:rsidP="003B6363">
      <w:pPr>
        <w:pStyle w:val="NormalWeb"/>
        <w:numPr>
          <w:ilvl w:val="0"/>
          <w:numId w:val="18"/>
        </w:numPr>
      </w:pPr>
      <w:r>
        <w:t>Experience with R and RStudio. If not, here are some resources for getting started:</w:t>
      </w:r>
    </w:p>
    <w:p w14:paraId="1DBF484C" w14:textId="77777777" w:rsidR="003B6363" w:rsidRDefault="003B6363" w:rsidP="003B6363">
      <w:pPr>
        <w:pStyle w:val="NormalWeb"/>
        <w:numPr>
          <w:ilvl w:val="1"/>
          <w:numId w:val="18"/>
        </w:numPr>
      </w:pPr>
      <w:hyperlink r:id="rId34" w:history="1">
        <w:r>
          <w:rPr>
            <w:rStyle w:val="Hyperlink"/>
          </w:rPr>
          <w:t>Introduction to R and RStudio</w:t>
        </w:r>
      </w:hyperlink>
    </w:p>
    <w:p w14:paraId="4E453CC3" w14:textId="77777777" w:rsidR="003B6363" w:rsidRDefault="003B6363" w:rsidP="003B6363">
      <w:pPr>
        <w:pStyle w:val="NormalWeb"/>
        <w:numPr>
          <w:ilvl w:val="1"/>
          <w:numId w:val="18"/>
        </w:numPr>
      </w:pPr>
      <w:hyperlink r:id="rId35" w:history="1">
        <w:r>
          <w:rPr>
            <w:rStyle w:val="Hyperlink"/>
          </w:rPr>
          <w:t>A Few Notes to Get Started with R</w:t>
        </w:r>
      </w:hyperlink>
    </w:p>
    <w:p w14:paraId="5138E4AC" w14:textId="77777777" w:rsidR="003B6363" w:rsidRDefault="003B6363" w:rsidP="003B6363">
      <w:pPr>
        <w:pStyle w:val="NormalWeb"/>
        <w:numPr>
          <w:ilvl w:val="1"/>
          <w:numId w:val="18"/>
        </w:numPr>
      </w:pPr>
      <w:hyperlink r:id="rId36" w:history="1">
        <w:r>
          <w:rPr>
            <w:rStyle w:val="Hyperlink"/>
          </w:rPr>
          <w:t>Getting started with R and RStudio</w:t>
        </w:r>
      </w:hyperlink>
    </w:p>
    <w:p w14:paraId="7DBF1C80" w14:textId="30472AF9" w:rsidR="0043699F" w:rsidRDefault="007B56D5" w:rsidP="000E14BF">
      <w:pPr>
        <w:pStyle w:val="ListParagraph"/>
        <w:numPr>
          <w:ilvl w:val="0"/>
          <w:numId w:val="18"/>
        </w:numPr>
      </w:pPr>
      <w:r>
        <w:t>T</w:t>
      </w:r>
      <w:r w:rsidR="000C7A86">
        <w:t>aken the Introduction to Quarto for Scholarly Publishing class</w:t>
      </w:r>
    </w:p>
    <w:p w14:paraId="7DBF1C81" w14:textId="77777777" w:rsidR="0043699F" w:rsidRDefault="000C7A86">
      <w:pPr>
        <w:pStyle w:val="Heading1"/>
      </w:pPr>
      <w:bookmarkStart w:id="30" w:name="_Toc143098373"/>
      <w:bookmarkStart w:id="31" w:name="X7bc7ffab2efd7a37706b28e09f7e1d0ff8617ee"/>
      <w:bookmarkEnd w:id="25"/>
      <w:bookmarkEnd w:id="29"/>
      <w:r>
        <w:t>Quarto for Scholarly Publishing: Working with Citations (Revised)</w:t>
      </w:r>
      <w:bookmarkEnd w:id="30"/>
    </w:p>
    <w:p w14:paraId="7DBF1C82" w14:textId="77777777" w:rsidR="0043699F" w:rsidRDefault="000C7A86">
      <w:pPr>
        <w:pStyle w:val="Heading2"/>
      </w:pPr>
      <w:bookmarkStart w:id="32" w:name="_Toc143098374"/>
      <w:bookmarkStart w:id="33" w:name="description-5"/>
      <w:r>
        <w:t>Description</w:t>
      </w:r>
      <w:bookmarkEnd w:id="32"/>
    </w:p>
    <w:p w14:paraId="7DBF1C83" w14:textId="35531A6D" w:rsidR="0043699F" w:rsidRDefault="000C7A86">
      <w:pPr>
        <w:pStyle w:val="FirstParagraph"/>
      </w:pPr>
      <w:r>
        <w:t xml:space="preserve">This class is designed for those who want to extend the basics covered in the </w:t>
      </w:r>
      <w:r w:rsidR="00C963B7" w:rsidRPr="00C963B7">
        <w:t xml:space="preserve">Introduction to Quarto for Scholarly Publishing to </w:t>
      </w:r>
      <w:r w:rsidR="00E87C51" w:rsidRPr="00E87C51">
        <w:t xml:space="preserve">Formatting </w:t>
      </w:r>
      <w:r>
        <w:t xml:space="preserve">class. This class uses </w:t>
      </w:r>
      <w:hyperlink r:id="rId37">
        <w:r>
          <w:rPr>
            <w:rStyle w:val="Hyperlink"/>
          </w:rPr>
          <w:t>Quarto</w:t>
        </w:r>
      </w:hyperlink>
      <w:r>
        <w:t xml:space="preserve"> to render </w:t>
      </w:r>
      <w:r w:rsidR="001C02D2">
        <w:t>formatted</w:t>
      </w:r>
      <w:r>
        <w:t xml:space="preserve"> citations and bibliographies</w:t>
      </w:r>
      <w:r w:rsidR="007F5EE2">
        <w:t xml:space="preserve">. </w:t>
      </w:r>
      <w:r w:rsidR="001C02D2">
        <w:t xml:space="preserve"> This class also discusses the Zotero API, which </w:t>
      </w:r>
      <w:r w:rsidR="00993119">
        <w:t xml:space="preserve">is supported </w:t>
      </w:r>
      <w:r w:rsidR="001C02D2">
        <w:t xml:space="preserve">in RStudio. </w:t>
      </w:r>
      <w:hyperlink r:id="rId38" w:history="1">
        <w:r w:rsidRPr="001C02D2">
          <w:rPr>
            <w:rStyle w:val="Hyperlink"/>
          </w:rPr>
          <w:t>Zotero</w:t>
        </w:r>
      </w:hyperlink>
      <w:r>
        <w:t xml:space="preserve"> is a free, easy-to-use tool to help you collect, organize, annotate, cite, and share research. </w:t>
      </w:r>
      <w:r w:rsidRPr="00E81576">
        <w:rPr>
          <w:b/>
          <w:bCs/>
        </w:rPr>
        <w:t>You must have taken Introduction to Quarto for Scholarly Publishing to be successful in this class</w:t>
      </w:r>
      <w:r>
        <w:t>.</w:t>
      </w:r>
    </w:p>
    <w:p w14:paraId="7DBF1C84" w14:textId="7800E471" w:rsidR="0043699F" w:rsidRDefault="000C7A86">
      <w:pPr>
        <w:pStyle w:val="BodyText"/>
      </w:pPr>
      <w:r>
        <w:lastRenderedPageBreak/>
        <w:t xml:space="preserve">Upon completion of this class </w:t>
      </w:r>
      <w:r w:rsidR="5D08031C">
        <w:t>participants</w:t>
      </w:r>
      <w:r>
        <w:t xml:space="preserve"> should be able to </w:t>
      </w:r>
      <w:r w:rsidR="00BD14C3">
        <w:t>l</w:t>
      </w:r>
      <w:r>
        <w:t xml:space="preserve">ink RStudio to Zotero, create a bibliography and link it to a markdown document, insert citations using RStudio Visual Interface, and via the command line, and download and link a </w:t>
      </w:r>
      <w:r w:rsidRPr="13EC3D27">
        <w:rPr>
          <w:rStyle w:val="VerbatimChar"/>
        </w:rPr>
        <w:t>CSL</w:t>
      </w:r>
      <w:r>
        <w:t xml:space="preserve"> file which specifies the formatting to use when generating the citations and bibliography</w:t>
      </w:r>
      <w:r w:rsidR="00332BD4">
        <w:t>.</w:t>
      </w:r>
    </w:p>
    <w:p w14:paraId="7DBF1C85" w14:textId="77777777" w:rsidR="0043699F" w:rsidRDefault="000C7A86">
      <w:pPr>
        <w:pStyle w:val="Heading2"/>
      </w:pPr>
      <w:bookmarkStart w:id="34" w:name="_Toc143098375"/>
      <w:bookmarkStart w:id="35" w:name="Xd16c87501c2e3be19510208fe0f7e4790ff2d03"/>
      <w:bookmarkEnd w:id="33"/>
      <w:r>
        <w:t>Assumptions for This Class (send out to registrants via email)</w:t>
      </w:r>
      <w:bookmarkEnd w:id="34"/>
    </w:p>
    <w:p w14:paraId="7DBF1C86" w14:textId="77777777" w:rsidR="0043699F" w:rsidRDefault="000C7A86">
      <w:pPr>
        <w:pStyle w:val="FirstParagraph"/>
      </w:pPr>
      <w:r>
        <w:t>This class makes a few assumptions about your understanding of R and RStudio:</w:t>
      </w:r>
    </w:p>
    <w:p w14:paraId="7DBF1C87" w14:textId="0605F1B2" w:rsidR="0043699F" w:rsidRDefault="000C7A86">
      <w:pPr>
        <w:pStyle w:val="Compact"/>
        <w:numPr>
          <w:ilvl w:val="0"/>
          <w:numId w:val="13"/>
        </w:numPr>
      </w:pPr>
      <w:r>
        <w:t xml:space="preserve">You have already installed </w:t>
      </w:r>
      <w:hyperlink r:id="rId39">
        <w:r>
          <w:rPr>
            <w:rStyle w:val="Hyperlink"/>
          </w:rPr>
          <w:t>R</w:t>
        </w:r>
      </w:hyperlink>
      <w:r>
        <w:t xml:space="preserve"> and </w:t>
      </w:r>
      <w:hyperlink r:id="rId40" w:anchor="Desktop">
        <w:r>
          <w:rPr>
            <w:rStyle w:val="Hyperlink"/>
          </w:rPr>
          <w:t>RStudio</w:t>
        </w:r>
      </w:hyperlink>
    </w:p>
    <w:p w14:paraId="7DBF1C88" w14:textId="77777777" w:rsidR="0043699F" w:rsidRDefault="000C7A86">
      <w:pPr>
        <w:pStyle w:val="Compact"/>
        <w:numPr>
          <w:ilvl w:val="0"/>
          <w:numId w:val="13"/>
        </w:numPr>
      </w:pPr>
      <w:r>
        <w:t>You have experience with R and RStudio. If not, here are some resources for getting started:</w:t>
      </w:r>
    </w:p>
    <w:p w14:paraId="7DBF1C89" w14:textId="3CA79637" w:rsidR="0043699F" w:rsidRDefault="000C7A86">
      <w:pPr>
        <w:pStyle w:val="Compact"/>
        <w:numPr>
          <w:ilvl w:val="1"/>
          <w:numId w:val="14"/>
        </w:numPr>
      </w:pPr>
      <w:r>
        <w:t xml:space="preserve">NIH Library </w:t>
      </w:r>
      <w:hyperlink r:id="rId41">
        <w:r>
          <w:rPr>
            <w:rStyle w:val="Hyperlink"/>
          </w:rPr>
          <w:t>Introduction to R and RStudio</w:t>
        </w:r>
      </w:hyperlink>
    </w:p>
    <w:p w14:paraId="7DBF1C8A" w14:textId="58A3532A" w:rsidR="0043699F" w:rsidRDefault="00000000">
      <w:pPr>
        <w:pStyle w:val="Compact"/>
        <w:numPr>
          <w:ilvl w:val="1"/>
          <w:numId w:val="14"/>
        </w:numPr>
      </w:pPr>
      <w:hyperlink r:id="rId42">
        <w:r w:rsidR="000C7A86">
          <w:rPr>
            <w:rStyle w:val="Hyperlink"/>
          </w:rPr>
          <w:t>A (very) short introduction to R</w:t>
        </w:r>
      </w:hyperlink>
    </w:p>
    <w:p w14:paraId="7DBF1C8B" w14:textId="634DDE02" w:rsidR="0043699F" w:rsidRDefault="00000000">
      <w:pPr>
        <w:pStyle w:val="Compact"/>
        <w:numPr>
          <w:ilvl w:val="1"/>
          <w:numId w:val="14"/>
        </w:numPr>
      </w:pPr>
      <w:hyperlink r:id="rId43">
        <w:r w:rsidR="000C7A86">
          <w:rPr>
            <w:rStyle w:val="Hyperlink"/>
          </w:rPr>
          <w:t>Quick-R</w:t>
        </w:r>
      </w:hyperlink>
    </w:p>
    <w:p w14:paraId="7DBF1C8C" w14:textId="7DDAF733" w:rsidR="0043699F" w:rsidRDefault="00000000">
      <w:pPr>
        <w:pStyle w:val="Compact"/>
        <w:numPr>
          <w:ilvl w:val="1"/>
          <w:numId w:val="14"/>
        </w:numPr>
      </w:pPr>
      <w:hyperlink r:id="rId44">
        <w:r w:rsidR="000C7A86">
          <w:rPr>
            <w:rStyle w:val="Hyperlink"/>
          </w:rPr>
          <w:t>Getting up to speed with R</w:t>
        </w:r>
      </w:hyperlink>
    </w:p>
    <w:p w14:paraId="7DBF1C8D" w14:textId="77777777" w:rsidR="0043699F" w:rsidRDefault="000C7A86">
      <w:pPr>
        <w:pStyle w:val="Compact"/>
        <w:numPr>
          <w:ilvl w:val="0"/>
          <w:numId w:val="13"/>
        </w:numPr>
      </w:pPr>
      <w:r>
        <w:t>You have taken the Introduction to Quarto for Scholarly Publishing class.</w:t>
      </w:r>
      <w:bookmarkEnd w:id="31"/>
      <w:bookmarkEnd w:id="35"/>
    </w:p>
    <w:sectPr w:rsidR="004369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74576" w14:textId="77777777" w:rsidR="007976B6" w:rsidRDefault="007976B6">
      <w:pPr>
        <w:spacing w:after="0"/>
      </w:pPr>
      <w:r>
        <w:separator/>
      </w:r>
    </w:p>
  </w:endnote>
  <w:endnote w:type="continuationSeparator" w:id="0">
    <w:p w14:paraId="263CE290" w14:textId="77777777" w:rsidR="007976B6" w:rsidRDefault="007976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62CFC" w14:textId="77777777" w:rsidR="007976B6" w:rsidRDefault="007976B6">
      <w:r>
        <w:separator/>
      </w:r>
    </w:p>
  </w:footnote>
  <w:footnote w:type="continuationSeparator" w:id="0">
    <w:p w14:paraId="163239B9" w14:textId="77777777" w:rsidR="007976B6" w:rsidRDefault="00797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54CF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8C429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A012668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11"/>
    <w:multiLevelType w:val="multilevel"/>
    <w:tmpl w:val="718C7EC4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4" w15:restartNumberingAfterBreak="0">
    <w:nsid w:val="12B31210"/>
    <w:multiLevelType w:val="hybridMultilevel"/>
    <w:tmpl w:val="DA28E4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57853"/>
    <w:multiLevelType w:val="hybridMultilevel"/>
    <w:tmpl w:val="DA28E4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434945"/>
    <w:multiLevelType w:val="multilevel"/>
    <w:tmpl w:val="24DC5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942995"/>
    <w:multiLevelType w:val="multilevel"/>
    <w:tmpl w:val="718C7EC4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8" w15:restartNumberingAfterBreak="0">
    <w:nsid w:val="3DBD3260"/>
    <w:multiLevelType w:val="multilevel"/>
    <w:tmpl w:val="88C429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472074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E670EE4"/>
    <w:multiLevelType w:val="multilevel"/>
    <w:tmpl w:val="88C429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6B51427B"/>
    <w:multiLevelType w:val="multilevel"/>
    <w:tmpl w:val="3D7C3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DF655E"/>
    <w:multiLevelType w:val="hybridMultilevel"/>
    <w:tmpl w:val="28747302"/>
    <w:lvl w:ilvl="0" w:tplc="FFFFFFFF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3" w15:restartNumberingAfterBreak="0">
    <w:nsid w:val="7ECE79F7"/>
    <w:multiLevelType w:val="hybridMultilevel"/>
    <w:tmpl w:val="DA28E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2453396">
    <w:abstractNumId w:val="0"/>
  </w:num>
  <w:num w:numId="2" w16cid:durableId="2830023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66204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981947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76309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4251739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362170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486052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232995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83406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632623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51471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81983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943546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4028187">
    <w:abstractNumId w:val="11"/>
  </w:num>
  <w:num w:numId="16" w16cid:durableId="1844320760">
    <w:abstractNumId w:val="13"/>
  </w:num>
  <w:num w:numId="17" w16cid:durableId="373433474">
    <w:abstractNumId w:val="4"/>
  </w:num>
  <w:num w:numId="18" w16cid:durableId="1783259508">
    <w:abstractNumId w:val="12"/>
  </w:num>
  <w:num w:numId="19" w16cid:durableId="2045904161">
    <w:abstractNumId w:val="10"/>
  </w:num>
  <w:num w:numId="20" w16cid:durableId="1244147293">
    <w:abstractNumId w:val="8"/>
  </w:num>
  <w:num w:numId="21" w16cid:durableId="1638871384">
    <w:abstractNumId w:val="9"/>
  </w:num>
  <w:num w:numId="22" w16cid:durableId="1532839765">
    <w:abstractNumId w:val="7"/>
  </w:num>
  <w:num w:numId="23" w16cid:durableId="1520312894">
    <w:abstractNumId w:val="5"/>
  </w:num>
  <w:num w:numId="24" w16cid:durableId="7570225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699F"/>
    <w:rsid w:val="0000650D"/>
    <w:rsid w:val="0003391B"/>
    <w:rsid w:val="00044553"/>
    <w:rsid w:val="0009223C"/>
    <w:rsid w:val="00094FF6"/>
    <w:rsid w:val="000C7A86"/>
    <w:rsid w:val="000E14BF"/>
    <w:rsid w:val="000F0572"/>
    <w:rsid w:val="001057B9"/>
    <w:rsid w:val="0012574D"/>
    <w:rsid w:val="00150E7C"/>
    <w:rsid w:val="00187BDA"/>
    <w:rsid w:val="0019095A"/>
    <w:rsid w:val="001C02D2"/>
    <w:rsid w:val="00206FB1"/>
    <w:rsid w:val="0024227D"/>
    <w:rsid w:val="002B3DB0"/>
    <w:rsid w:val="002D5FB2"/>
    <w:rsid w:val="002F4E39"/>
    <w:rsid w:val="00322E89"/>
    <w:rsid w:val="00331EE8"/>
    <w:rsid w:val="00332BD4"/>
    <w:rsid w:val="00357F4A"/>
    <w:rsid w:val="0039447D"/>
    <w:rsid w:val="003B6363"/>
    <w:rsid w:val="003D34BB"/>
    <w:rsid w:val="003D4337"/>
    <w:rsid w:val="003F3FDD"/>
    <w:rsid w:val="0043699F"/>
    <w:rsid w:val="00457C4D"/>
    <w:rsid w:val="004B60CC"/>
    <w:rsid w:val="004E20E4"/>
    <w:rsid w:val="00544E0B"/>
    <w:rsid w:val="005701AE"/>
    <w:rsid w:val="005B43E2"/>
    <w:rsid w:val="005E13E5"/>
    <w:rsid w:val="005E519F"/>
    <w:rsid w:val="00643158"/>
    <w:rsid w:val="006A5A91"/>
    <w:rsid w:val="006F5515"/>
    <w:rsid w:val="00727CE8"/>
    <w:rsid w:val="00782226"/>
    <w:rsid w:val="00790DBE"/>
    <w:rsid w:val="007976B6"/>
    <w:rsid w:val="007B0EE6"/>
    <w:rsid w:val="007B56D5"/>
    <w:rsid w:val="007F5EE2"/>
    <w:rsid w:val="008039FF"/>
    <w:rsid w:val="00814EF9"/>
    <w:rsid w:val="00860F2B"/>
    <w:rsid w:val="008748B8"/>
    <w:rsid w:val="008B0E97"/>
    <w:rsid w:val="008D272F"/>
    <w:rsid w:val="00921671"/>
    <w:rsid w:val="00921921"/>
    <w:rsid w:val="0092712F"/>
    <w:rsid w:val="00962976"/>
    <w:rsid w:val="009778CA"/>
    <w:rsid w:val="00993119"/>
    <w:rsid w:val="00993189"/>
    <w:rsid w:val="009D631A"/>
    <w:rsid w:val="009F13AC"/>
    <w:rsid w:val="00A11C6B"/>
    <w:rsid w:val="00A532BF"/>
    <w:rsid w:val="00A764C0"/>
    <w:rsid w:val="00AB68FE"/>
    <w:rsid w:val="00B55970"/>
    <w:rsid w:val="00B635C4"/>
    <w:rsid w:val="00B90DCC"/>
    <w:rsid w:val="00BA4526"/>
    <w:rsid w:val="00BC60D1"/>
    <w:rsid w:val="00BD14C3"/>
    <w:rsid w:val="00BD3B42"/>
    <w:rsid w:val="00BD6D60"/>
    <w:rsid w:val="00C8416E"/>
    <w:rsid w:val="00C963B7"/>
    <w:rsid w:val="00CA12E1"/>
    <w:rsid w:val="00CD2525"/>
    <w:rsid w:val="00CD636E"/>
    <w:rsid w:val="00CE60AF"/>
    <w:rsid w:val="00CF1214"/>
    <w:rsid w:val="00D02FE4"/>
    <w:rsid w:val="00D044FF"/>
    <w:rsid w:val="00D83E86"/>
    <w:rsid w:val="00D83EF6"/>
    <w:rsid w:val="00DB5016"/>
    <w:rsid w:val="00DF431F"/>
    <w:rsid w:val="00E40C2B"/>
    <w:rsid w:val="00E81576"/>
    <w:rsid w:val="00E87C51"/>
    <w:rsid w:val="00ED429C"/>
    <w:rsid w:val="00EE749E"/>
    <w:rsid w:val="00F114B4"/>
    <w:rsid w:val="00F13626"/>
    <w:rsid w:val="00F27369"/>
    <w:rsid w:val="00F7449E"/>
    <w:rsid w:val="00F84C88"/>
    <w:rsid w:val="00FF53FC"/>
    <w:rsid w:val="13EC3D27"/>
    <w:rsid w:val="21F9617C"/>
    <w:rsid w:val="2EDFD20A"/>
    <w:rsid w:val="322AC968"/>
    <w:rsid w:val="44F80844"/>
    <w:rsid w:val="5D08031C"/>
    <w:rsid w:val="6401E50C"/>
    <w:rsid w:val="6AE2959B"/>
    <w:rsid w:val="6B0B16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F1C3B"/>
  <w15:docId w15:val="{6C34E5E3-3496-4879-8517-78A41B137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unhideWhenUsed/>
    <w:rsid w:val="000C7A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7A86"/>
    <w:pPr>
      <w:spacing w:after="100"/>
      <w:ind w:left="240"/>
    </w:pPr>
  </w:style>
  <w:style w:type="paragraph" w:styleId="Revision">
    <w:name w:val="Revision"/>
    <w:hidden/>
    <w:semiHidden/>
    <w:rsid w:val="000C7A86"/>
    <w:pPr>
      <w:spacing w:after="0"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544E0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B43E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rsid w:val="00790DBE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F84C8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0F05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6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3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1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rafalab.dfci.harvard.edu/dsbook/getting-started.html" TargetMode="External"/><Relationship Id="rId18" Type="http://schemas.openxmlformats.org/officeDocument/2006/relationships/hyperlink" Target="https://rcompanion.org/rcompanion/a_06.html" TargetMode="External"/><Relationship Id="rId26" Type="http://schemas.openxmlformats.org/officeDocument/2006/relationships/hyperlink" Target="https://quarto.org/" TargetMode="External"/><Relationship Id="rId39" Type="http://schemas.openxmlformats.org/officeDocument/2006/relationships/hyperlink" Target="https://cran.r-project.org/" TargetMode="External"/><Relationship Id="rId21" Type="http://schemas.openxmlformats.org/officeDocument/2006/relationships/hyperlink" Target="https://cran.r-project.org/" TargetMode="External"/><Relationship Id="rId34" Type="http://schemas.openxmlformats.org/officeDocument/2006/relationships/hyperlink" Target="https://carpentries-incubator.github.io/R-ecology-lesson-alternative/introduction-r-rstudio.html" TargetMode="External"/><Relationship Id="rId42" Type="http://schemas.openxmlformats.org/officeDocument/2006/relationships/hyperlink" Target="https://cran.r-project.org/doc/contrib/Torfs+Brauer-Short-R-Intro.pdf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rstudio.com/products/RStudio/" TargetMode="External"/><Relationship Id="rId29" Type="http://schemas.openxmlformats.org/officeDocument/2006/relationships/hyperlink" Target="https://carpentries-incubator.github.io/R-ecology-lesson-alternative/introduction-r-rstudio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arpentries-incubator.github.io/R-ecology-lesson-alternative/introduction-r-rstudio.html" TargetMode="External"/><Relationship Id="rId24" Type="http://schemas.openxmlformats.org/officeDocument/2006/relationships/hyperlink" Target="https://rcompanion.org/rcompanion/a_06.html" TargetMode="External"/><Relationship Id="rId32" Type="http://schemas.openxmlformats.org/officeDocument/2006/relationships/hyperlink" Target="https://cran.r-project.org/" TargetMode="External"/><Relationship Id="rId37" Type="http://schemas.openxmlformats.org/officeDocument/2006/relationships/hyperlink" Target="https://quarto.org/" TargetMode="External"/><Relationship Id="rId40" Type="http://schemas.openxmlformats.org/officeDocument/2006/relationships/hyperlink" Target="https://www.rstudio.com/products/RStudio/" TargetMode="External"/><Relationship Id="rId45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cran.r-project.org/" TargetMode="External"/><Relationship Id="rId23" Type="http://schemas.openxmlformats.org/officeDocument/2006/relationships/hyperlink" Target="https://carpentries-incubator.github.io/R-ecology-lesson-alternative/introduction-r-rstudio.html" TargetMode="External"/><Relationship Id="rId28" Type="http://schemas.openxmlformats.org/officeDocument/2006/relationships/hyperlink" Target="https://www.rstudio.com/products/RStudio/" TargetMode="External"/><Relationship Id="rId36" Type="http://schemas.openxmlformats.org/officeDocument/2006/relationships/hyperlink" Target="http://rafalab.dfci.harvard.edu/dsbook/getting-started.html" TargetMode="External"/><Relationship Id="rId10" Type="http://schemas.openxmlformats.org/officeDocument/2006/relationships/hyperlink" Target="https://www.rstudio.com/products/RStudio/" TargetMode="External"/><Relationship Id="rId19" Type="http://schemas.openxmlformats.org/officeDocument/2006/relationships/hyperlink" Target="http://rafalab.dfci.harvard.edu/dsbook/getting-started.html" TargetMode="External"/><Relationship Id="rId31" Type="http://schemas.openxmlformats.org/officeDocument/2006/relationships/hyperlink" Target="http://rafalab.dfci.harvard.edu/dsbook/getting-started.html" TargetMode="External"/><Relationship Id="rId44" Type="http://schemas.openxmlformats.org/officeDocument/2006/relationships/hyperlink" Target="https://rkabacoff.github.io/datavis/Rintro.pdf" TargetMode="External"/><Relationship Id="rId4" Type="http://schemas.openxmlformats.org/officeDocument/2006/relationships/styles" Target="styles.xml"/><Relationship Id="rId9" Type="http://schemas.openxmlformats.org/officeDocument/2006/relationships/hyperlink" Target="https://cran.r-project.org/" TargetMode="External"/><Relationship Id="rId14" Type="http://schemas.openxmlformats.org/officeDocument/2006/relationships/hyperlink" Target="https://github.com/" TargetMode="External"/><Relationship Id="rId22" Type="http://schemas.openxmlformats.org/officeDocument/2006/relationships/hyperlink" Target="https://www.rstudio.com/products/RStudio/" TargetMode="External"/><Relationship Id="rId27" Type="http://schemas.openxmlformats.org/officeDocument/2006/relationships/hyperlink" Target="https://cran.r-project.org/" TargetMode="External"/><Relationship Id="rId30" Type="http://schemas.openxmlformats.org/officeDocument/2006/relationships/hyperlink" Target="https://rcompanion.org/rcompanion/a_06.html" TargetMode="External"/><Relationship Id="rId35" Type="http://schemas.openxmlformats.org/officeDocument/2006/relationships/hyperlink" Target="https://rcompanion.org/rcompanion/a_06.html" TargetMode="External"/><Relationship Id="rId43" Type="http://schemas.openxmlformats.org/officeDocument/2006/relationships/hyperlink" Target="http://www.statmethods.net/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s://rcompanion.org/rcompanion/a_06.html" TargetMode="External"/><Relationship Id="rId17" Type="http://schemas.openxmlformats.org/officeDocument/2006/relationships/hyperlink" Target="https://carpentries-incubator.github.io/R-ecology-lesson-alternative/introduction-r-rstudio.html" TargetMode="External"/><Relationship Id="rId25" Type="http://schemas.openxmlformats.org/officeDocument/2006/relationships/hyperlink" Target="http://rafalab.dfci.harvard.edu/dsbook/getting-started.html" TargetMode="External"/><Relationship Id="rId33" Type="http://schemas.openxmlformats.org/officeDocument/2006/relationships/hyperlink" Target="https://www.rstudio.com/products/RStudio/" TargetMode="External"/><Relationship Id="rId38" Type="http://schemas.openxmlformats.org/officeDocument/2006/relationships/hyperlink" Target="https://www.zotero.org/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github.com/" TargetMode="External"/><Relationship Id="rId41" Type="http://schemas.openxmlformats.org/officeDocument/2006/relationships/hyperlink" Target="https://www.nihlibrary.nih.gov/training/introduction-r-and-rstudio-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CF7180703C7A4488DD1993184B0D7D" ma:contentTypeVersion="15" ma:contentTypeDescription="Create a new document." ma:contentTypeScope="" ma:versionID="14af1003ce3c87f77247c25a91df3191">
  <xsd:schema xmlns:xsd="http://www.w3.org/2001/XMLSchema" xmlns:xs="http://www.w3.org/2001/XMLSchema" xmlns:p="http://schemas.microsoft.com/office/2006/metadata/properties" xmlns:ns2="b4a40430-959d-424a-978b-d868a90e61ac" xmlns:ns3="4aae6841-32d9-425b-8541-f9f698492036" targetNamespace="http://schemas.microsoft.com/office/2006/metadata/properties" ma:root="true" ma:fieldsID="5ae3012a6e65808cb46df3ce116f9b7e" ns2:_="" ns3:_="">
    <xsd:import namespace="b4a40430-959d-424a-978b-d868a90e61ac"/>
    <xsd:import namespace="4aae6841-32d9-425b-8541-f9f6984920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40430-959d-424a-978b-d868a90e61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ce9f98e-9ad5-43de-b59a-72d7e946aae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e6841-32d9-425b-8541-f9f69849203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7e7119c-1061-4fa4-a39b-7870e596b845}" ma:internalName="TaxCatchAll" ma:showField="CatchAllData" ma:web="4aae6841-32d9-425b-8541-f9f69849203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AF519B-6BF4-4FEE-BD3E-002F5DA65F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8EDCCA-B38D-4DD5-85B8-64DE5EF34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40430-959d-424a-978b-d868a90e61ac"/>
    <ds:schemaRef ds:uri="4aae6841-32d9-425b-8541-f9f6984920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676</Words>
  <Characters>955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Class Descriptions (Advanced) with Learning Objectives (OCT 2023)</vt:lpstr>
    </vt:vector>
  </TitlesOfParts>
  <Company/>
  <LinksUpToDate>false</LinksUpToDate>
  <CharactersWithSpaces>1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lass Descriptions (Advanced) with Learning Objectives (OCT 2023)</dc:title>
  <dc:creator>Doug Joubert</dc:creator>
  <cp:keywords/>
  <cp:lastModifiedBy>Doug Joubert</cp:lastModifiedBy>
  <cp:revision>6</cp:revision>
  <dcterms:created xsi:type="dcterms:W3CDTF">2023-08-25T16:37:00Z</dcterms:created>
  <dcterms:modified xsi:type="dcterms:W3CDTF">2023-08-2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location">
    <vt:lpwstr>right</vt:lpwstr>
  </property>
  <property fmtid="{D5CDD505-2E9C-101B-9397-08002B2CF9AE}" pid="12" name="toc-title">
    <vt:lpwstr>Table of contents</vt:lpwstr>
  </property>
</Properties>
</file>